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D57CE7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D57CE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озив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</w:t>
      </w:r>
      <w:r w:rsidR="00D57CE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суфинансирање уградње соларних панела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роизводњу електричне енергије за сопствене потребе </w:t>
      </w:r>
      <w:r w:rsidR="00D57CE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 територији општине Блаце у 2022.години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D57CE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6523" w:rsidRDefault="00036523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36523" w:rsidRPr="0066540E" w:rsidTr="008E2481">
        <w:trPr>
          <w:trHeight w:val="389"/>
        </w:trPr>
        <w:tc>
          <w:tcPr>
            <w:tcW w:w="9356" w:type="dxa"/>
            <w:vAlign w:val="center"/>
          </w:tcPr>
          <w:p w:rsidR="00036523" w:rsidRPr="0088110E" w:rsidRDefault="00036523" w:rsidP="008E2481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требно</w:t>
            </w:r>
            <w:proofErr w:type="spellEnd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је</w:t>
            </w:r>
            <w:proofErr w:type="spellEnd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окружит</w:t>
            </w:r>
            <w:proofErr w:type="spellEnd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proofErr w:type="spellStart"/>
            <w:r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дговор</w:t>
            </w:r>
            <w:proofErr w:type="spellEnd"/>
            <w:r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036523" w:rsidRPr="0066540E" w:rsidTr="008E2481">
        <w:trPr>
          <w:trHeight w:val="338"/>
        </w:trPr>
        <w:tc>
          <w:tcPr>
            <w:tcW w:w="9356" w:type="dxa"/>
          </w:tcPr>
          <w:p w:rsidR="00036523" w:rsidRPr="0088110E" w:rsidRDefault="00036523" w:rsidP="008E248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811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036523" w:rsidRPr="0066540E" w:rsidTr="008E2481">
        <w:trPr>
          <w:trHeight w:val="346"/>
        </w:trPr>
        <w:tc>
          <w:tcPr>
            <w:tcW w:w="9356" w:type="dxa"/>
            <w:vAlign w:val="bottom"/>
          </w:tcPr>
          <w:p w:rsidR="00036523" w:rsidRPr="0066540E" w:rsidRDefault="00036523" w:rsidP="008E248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036523" w:rsidRPr="0066540E" w:rsidTr="008E2481">
        <w:trPr>
          <w:trHeight w:val="346"/>
        </w:trPr>
        <w:tc>
          <w:tcPr>
            <w:tcW w:w="9356" w:type="dxa"/>
            <w:vAlign w:val="bottom"/>
          </w:tcPr>
          <w:p w:rsidR="00036523" w:rsidRDefault="00036523" w:rsidP="008E248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а кров без 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</w:tr>
      <w:tr w:rsidR="00036523" w:rsidRPr="0066540E" w:rsidTr="008E2481">
        <w:trPr>
          <w:trHeight w:val="346"/>
        </w:trPr>
        <w:tc>
          <w:tcPr>
            <w:tcW w:w="9356" w:type="dxa"/>
            <w:vAlign w:val="bottom"/>
          </w:tcPr>
          <w:p w:rsidR="00036523" w:rsidRDefault="00036523" w:rsidP="008E248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036523" w:rsidRPr="007D7C76" w:rsidRDefault="00036523" w:rsidP="000365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036523" w:rsidRPr="0066540E" w:rsidTr="008E2481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36523" w:rsidRPr="0066540E" w:rsidRDefault="00036523" w:rsidP="008E248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(потребно је заокружити одговор)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36523" w:rsidRPr="0066540E" w:rsidTr="008E2481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36523" w:rsidRPr="0066540E" w:rsidRDefault="00036523" w:rsidP="008E248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036523" w:rsidRPr="0066540E" w:rsidTr="008E2481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36523" w:rsidRPr="0066540E" w:rsidRDefault="00036523" w:rsidP="008E248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036523" w:rsidRPr="0066540E" w:rsidTr="008E2481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36523" w:rsidRPr="0066540E" w:rsidRDefault="00036523" w:rsidP="008E248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036523" w:rsidRPr="0066540E" w:rsidTr="008E2481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36523" w:rsidRPr="0066540E" w:rsidRDefault="00036523" w:rsidP="008E248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/даљинско грејање</w:t>
            </w:r>
          </w:p>
        </w:tc>
      </w:tr>
    </w:tbl>
    <w:p w:rsidR="00036523" w:rsidRPr="0066540E" w:rsidRDefault="00036523" w:rsidP="000365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036523" w:rsidTr="008E2481">
        <w:tc>
          <w:tcPr>
            <w:tcW w:w="9323" w:type="dxa"/>
          </w:tcPr>
          <w:p w:rsidR="00036523" w:rsidRPr="00B66347" w:rsidRDefault="00036523" w:rsidP="008E24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(претежни)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(потребно је заокружити одговор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36523" w:rsidTr="008E2481">
        <w:trPr>
          <w:trHeight w:val="3784"/>
        </w:trPr>
        <w:tc>
          <w:tcPr>
            <w:tcW w:w="9323" w:type="dxa"/>
            <w:vAlign w:val="center"/>
          </w:tcPr>
          <w:p w:rsidR="00036523" w:rsidRPr="00916EC9" w:rsidRDefault="00036523" w:rsidP="008E2481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036523" w:rsidRPr="003E5425" w:rsidRDefault="00036523" w:rsidP="008E2481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036523" w:rsidRDefault="00036523" w:rsidP="008E2481">
            <w:pPr>
              <w:pStyle w:val="ListParagraph"/>
              <w:ind w:left="487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inline distT="0" distB="0" distL="0" distR="0" wp14:anchorId="716D93DB" wp14:editId="13CE30AC">
                  <wp:extent cx="2462535" cy="1965960"/>
                  <wp:effectExtent l="1905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Cyrl-RS" w:eastAsia="sr-Cyrl-RS"/>
              </w:rPr>
              <w:drawing>
                <wp:inline distT="0" distB="0" distL="0" distR="0" wp14:anchorId="682DF08D" wp14:editId="457248A9">
                  <wp:extent cx="2887551" cy="2011680"/>
                  <wp:effectExtent l="19050" t="0" r="8049" b="0"/>
                  <wp:docPr id="6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36523" w:rsidRDefault="00036523" w:rsidP="008E248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6523" w:rsidTr="008E2481">
        <w:trPr>
          <w:trHeight w:val="3843"/>
        </w:trPr>
        <w:tc>
          <w:tcPr>
            <w:tcW w:w="9323" w:type="dxa"/>
            <w:vAlign w:val="center"/>
          </w:tcPr>
          <w:p w:rsidR="00036523" w:rsidRDefault="00036523" w:rsidP="008E248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036523" w:rsidRPr="003E5425" w:rsidRDefault="00036523" w:rsidP="008E2481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drawing>
                <wp:anchor distT="0" distB="0" distL="114300" distR="114300" simplePos="0" relativeHeight="251671552" behindDoc="0" locked="0" layoutInCell="1" allowOverlap="1" wp14:anchorId="4C5A4366" wp14:editId="3DD88F40">
                  <wp:simplePos x="3926032" y="4814455"/>
                  <wp:positionH relativeFrom="margin">
                    <wp:posOffset>3625850</wp:posOffset>
                  </wp:positionH>
                  <wp:positionV relativeFrom="margin">
                    <wp:posOffset>320675</wp:posOffset>
                  </wp:positionV>
                  <wp:extent cx="1489075" cy="2377440"/>
                  <wp:effectExtent l="0" t="0" r="0" b="3810"/>
                  <wp:wrapSquare wrapText="bothSides"/>
                  <wp:docPr id="7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036523" w:rsidRPr="00EC747B" w:rsidRDefault="00036523" w:rsidP="008E2481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inline distT="0" distB="0" distL="0" distR="0" wp14:anchorId="37FC5302" wp14:editId="66093583">
                  <wp:extent cx="2379029" cy="2377440"/>
                  <wp:effectExtent l="19050" t="0" r="2221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6523" w:rsidTr="008E2481">
        <w:trPr>
          <w:trHeight w:val="2582"/>
        </w:trPr>
        <w:tc>
          <w:tcPr>
            <w:tcW w:w="9323" w:type="dxa"/>
          </w:tcPr>
          <w:p w:rsidR="00036523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anchor distT="0" distB="0" distL="114300" distR="114300" simplePos="0" relativeHeight="251673600" behindDoc="0" locked="0" layoutInCell="1" allowOverlap="1" wp14:anchorId="0A56CEDD" wp14:editId="3F4AB9D2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anchor distT="0" distB="0" distL="114300" distR="114300" simplePos="0" relativeHeight="251672576" behindDoc="0" locked="0" layoutInCell="1" allowOverlap="1" wp14:anchorId="30C77658" wp14:editId="6F13EBA0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EC747B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36523" w:rsidRPr="008A0ADF" w:rsidRDefault="00036523" w:rsidP="008E24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6523" w:rsidTr="008E2481">
        <w:trPr>
          <w:trHeight w:val="2420"/>
        </w:trPr>
        <w:tc>
          <w:tcPr>
            <w:tcW w:w="9323" w:type="dxa"/>
          </w:tcPr>
          <w:p w:rsidR="00036523" w:rsidRDefault="00036523" w:rsidP="008E2481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036523" w:rsidRDefault="00036523" w:rsidP="008E2481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drawing>
                <wp:anchor distT="0" distB="0" distL="114300" distR="114300" simplePos="0" relativeHeight="251674624" behindDoc="0" locked="0" layoutInCell="1" allowOverlap="1" wp14:anchorId="6A435B46" wp14:editId="351179E7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13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036523" w:rsidRPr="00EC747B" w:rsidRDefault="00036523" w:rsidP="008E2481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036523" w:rsidRDefault="00036523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6523" w:rsidRDefault="00036523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6523" w:rsidRDefault="00036523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6523" w:rsidRDefault="00BE7AAF" w:rsidP="00036523">
      <w:pPr>
        <w:spacing w:after="0" w:line="240" w:lineRule="auto"/>
        <w:ind w:right="4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Евалуација пријава подносиоца ће се вршити у складу са критеријумима за избор пројеката из Прилога 3 Јавног позива</w:t>
      </w:r>
      <w:r w:rsidR="00036523">
        <w:rPr>
          <w:rFonts w:ascii="Times New Roman" w:hAnsi="Times New Roman" w:cs="Times New Roman"/>
          <w:sz w:val="24"/>
          <w:szCs w:val="24"/>
        </w:rPr>
        <w:t>.</w:t>
      </w:r>
    </w:p>
    <w:p w:rsidR="00036523" w:rsidRDefault="00036523" w:rsidP="00036523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036523" w:rsidRPr="00861EFC" w:rsidRDefault="00036523" w:rsidP="00036523">
      <w:pPr>
        <w:spacing w:after="0" w:line="240" w:lineRule="auto"/>
        <w:ind w:right="45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E7AAF" w:rsidRDefault="00BE7AAF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BE7AAF" w:rsidRDefault="00BE7AAF" w:rsidP="00BE7AA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</w:t>
      </w:r>
    </w:p>
    <w:p w:rsidR="00030EE3" w:rsidRPr="00BE7AAF" w:rsidRDefault="00BE7AAF" w:rsidP="00BE7AA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BE7AAF">
        <w:rPr>
          <w:rFonts w:ascii="Times New Roman" w:hAnsi="Times New Roman" w:cs="Times New Roman"/>
          <w:sz w:val="24"/>
          <w:szCs w:val="24"/>
        </w:rPr>
        <w:tab/>
      </w:r>
      <w:r w:rsidR="00BE7AAF">
        <w:rPr>
          <w:rFonts w:ascii="Times New Roman" w:hAnsi="Times New Roman" w:cs="Times New Roman"/>
          <w:sz w:val="24"/>
          <w:szCs w:val="24"/>
          <w:lang w:val="sr-Cyrl-RS"/>
        </w:rPr>
        <w:t xml:space="preserve">          ________________________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1D79" w:rsidRDefault="00FC1D79" w:rsidP="00CB7E8C">
      <w:pPr>
        <w:spacing w:after="0" w:line="240" w:lineRule="auto"/>
      </w:pPr>
      <w:r>
        <w:separator/>
      </w:r>
    </w:p>
  </w:endnote>
  <w:endnote w:type="continuationSeparator" w:id="0">
    <w:p w:rsidR="00FC1D79" w:rsidRDefault="00FC1D7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1D79" w:rsidRDefault="00FC1D79" w:rsidP="00CB7E8C">
      <w:pPr>
        <w:spacing w:after="0" w:line="240" w:lineRule="auto"/>
      </w:pPr>
      <w:r>
        <w:separator/>
      </w:r>
    </w:p>
  </w:footnote>
  <w:footnote w:type="continuationSeparator" w:id="0">
    <w:p w:rsidR="00FC1D79" w:rsidRDefault="00FC1D7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36523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2E4716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38E1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E7AAF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57CE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C1D79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B26EC-AD29-401F-B3B9-45C668AF7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8-06T05:54:00Z</cp:lastPrinted>
  <dcterms:created xsi:type="dcterms:W3CDTF">2022-10-24T06:42:00Z</dcterms:created>
  <dcterms:modified xsi:type="dcterms:W3CDTF">2022-10-24T06:42:00Z</dcterms:modified>
</cp:coreProperties>
</file>